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5E65773B" w:rsidR="00FC5C48" w:rsidRDefault="009B7700" w:rsidP="00D952F8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D952F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8</w:t>
            </w:r>
            <w:r w:rsidR="006820A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D952F8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.12</w:t>
            </w:r>
            <w:r w:rsidR="00AC13B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D952F8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D952F8" w:rsidRPr="00553B6B" w:rsidRDefault="00D952F8" w:rsidP="00D952F8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3D8E6345" w:rsidR="00D952F8" w:rsidRPr="00D952F8" w:rsidRDefault="00D952F8" w:rsidP="00D952F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KUHANO JAJE S KRUHOM (ŠNITA I POL) I ŠUNKOM , MLIJEKO 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326B5A4D" w:rsidR="00D952F8" w:rsidRPr="00D952F8" w:rsidRDefault="00D952F8" w:rsidP="00D952F8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5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0FB4DB64" w:rsidR="00D952F8" w:rsidRPr="00D952F8" w:rsidRDefault="00D952F8" w:rsidP="00D952F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2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537B0D1F" w:rsidR="00D952F8" w:rsidRPr="00D952F8" w:rsidRDefault="00D952F8" w:rsidP="00D952F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7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2402A683" w:rsidR="00D952F8" w:rsidRPr="00D952F8" w:rsidRDefault="00D952F8" w:rsidP="00D952F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7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588A03C7" w:rsidR="00D952F8" w:rsidRPr="00D952F8" w:rsidRDefault="00D952F8" w:rsidP="00D952F8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Jaja(S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Gluten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Jaja(T), Soja(T), Mlijeko(T), Sezam(T), Lupina(T), Celer(S), Laktoza(S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Gluten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, Mlijeko(S)</w:t>
            </w:r>
          </w:p>
        </w:tc>
      </w:tr>
      <w:tr w:rsidR="00553B6B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553B6B" w:rsidRPr="00553B6B" w:rsidRDefault="00553B6B" w:rsidP="00553B6B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55AAE2DF" w:rsidR="00553B6B" w:rsidRPr="00D952F8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 PUREĆIM SAFTOM , ZELENA SALATA , VOĆE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13EFDDE2" w:rsidR="00553B6B" w:rsidRPr="00D952F8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sz w:val="20"/>
                <w:szCs w:val="20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741FE01F" w:rsidR="00553B6B" w:rsidRPr="00D952F8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sz w:val="20"/>
                <w:szCs w:val="20"/>
              </w:rPr>
              <w:t>18.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05E5E7DF" w:rsidR="00553B6B" w:rsidRPr="00D952F8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5FFD0AFC" w:rsidR="00553B6B" w:rsidRPr="00D952F8" w:rsidRDefault="00553B6B" w:rsidP="00553B6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sz w:val="20"/>
                <w:szCs w:val="20"/>
              </w:rPr>
              <w:t>43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099B4F80" w:rsidR="00553B6B" w:rsidRPr="00D952F8" w:rsidRDefault="00553B6B" w:rsidP="00553B6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D952F8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D952F8">
              <w:rPr>
                <w:rFonts w:asciiTheme="minorHAnsi" w:eastAsia="Segoe UI" w:hAnsiTheme="minorHAnsi" w:cstheme="minorHAnsi"/>
                <w:sz w:val="20"/>
                <w:szCs w:val="20"/>
              </w:rPr>
              <w:t>(S), Celer(S), Jaja(T), Mlijeko(T)</w:t>
            </w:r>
          </w:p>
        </w:tc>
      </w:tr>
      <w:tr w:rsidR="006637EF" w:rsidRPr="00553B6B" w14:paraId="23BA9073" w14:textId="77777777" w:rsidTr="00DC0E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6637EF" w:rsidRPr="00553B6B" w:rsidRDefault="006637EF" w:rsidP="006637EF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04DC2826" w:rsidR="006637EF" w:rsidRPr="00D952F8" w:rsidRDefault="006637EF" w:rsidP="006637E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952F8">
              <w:rPr>
                <w:rFonts w:asciiTheme="minorHAnsi" w:hAnsiTheme="minorHAnsi" w:cstheme="minorHAnsi"/>
                <w:b/>
                <w:sz w:val="20"/>
                <w:szCs w:val="20"/>
              </w:rPr>
              <w:t>RIŽOTO S PILETINOM, CIKLA SALATA, VOĆ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7776019" w14:textId="5D57FC97" w:rsidR="006637EF" w:rsidRPr="006637EF" w:rsidRDefault="006637EF" w:rsidP="006637E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GoBack"/>
            <w:bookmarkEnd w:id="0"/>
            <w:r w:rsidRPr="006637EF">
              <w:rPr>
                <w:rFonts w:asciiTheme="minorHAnsi" w:hAnsiTheme="minorHAnsi" w:cstheme="minorHAnsi"/>
                <w:sz w:val="20"/>
                <w:szCs w:val="20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9AE6092" w14:textId="1382020D" w:rsidR="006637EF" w:rsidRPr="006637EF" w:rsidRDefault="006637EF" w:rsidP="006637E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637EF">
              <w:rPr>
                <w:rFonts w:asciiTheme="minorHAnsi" w:hAnsiTheme="minorHAnsi" w:cstheme="minorHAnsi"/>
                <w:sz w:val="20"/>
                <w:szCs w:val="20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21BB9170" w14:textId="7D95745A" w:rsidR="006637EF" w:rsidRPr="006637EF" w:rsidRDefault="006637EF" w:rsidP="006637E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637EF">
              <w:rPr>
                <w:rFonts w:asciiTheme="minorHAnsi" w:hAnsiTheme="minorHAnsi" w:cstheme="minorHAnsi"/>
                <w:sz w:val="20"/>
                <w:szCs w:val="20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</w:tcPr>
          <w:p w14:paraId="33C74BB5" w14:textId="699D9369" w:rsidR="006637EF" w:rsidRPr="006637EF" w:rsidRDefault="006637EF" w:rsidP="006637EF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637EF">
              <w:rPr>
                <w:rFonts w:asciiTheme="minorHAnsi" w:hAnsiTheme="minorHAnsi" w:cstheme="minorHAnsi"/>
                <w:sz w:val="20"/>
                <w:szCs w:val="20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41BFBBCA" w:rsidR="006637EF" w:rsidRPr="00D952F8" w:rsidRDefault="006637EF" w:rsidP="006637EF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952F8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D952F8" w:rsidRPr="00553B6B" w:rsidRDefault="00D952F8" w:rsidP="00D952F8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15780269" w:rsidR="00D952F8" w:rsidRPr="00D952F8" w:rsidRDefault="00D952F8" w:rsidP="00D952F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PILETINA U UMAKU OD GRAŠKA I MRKVE, PIRE KRUMPIR , KUPUS SALATA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38012BA6" w:rsidR="00D952F8" w:rsidRPr="00D952F8" w:rsidRDefault="00D952F8" w:rsidP="00D952F8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54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1FF43DF2" w:rsidR="00D952F8" w:rsidRPr="00D952F8" w:rsidRDefault="00D952F8" w:rsidP="00D952F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6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77F9410E" w:rsidR="00D952F8" w:rsidRPr="00D952F8" w:rsidRDefault="00D952F8" w:rsidP="00D952F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6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3041B59D" w:rsidR="00D952F8" w:rsidRPr="00D952F8" w:rsidRDefault="00D952F8" w:rsidP="00D952F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63E127DE" w:rsidR="00D952F8" w:rsidRPr="00D952F8" w:rsidRDefault="00D952F8" w:rsidP="00D952F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Gluten(T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Laktoza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S)</w:t>
            </w:r>
          </w:p>
        </w:tc>
      </w:tr>
      <w:tr w:rsidR="00D952F8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D952F8" w:rsidRPr="00553B6B" w:rsidRDefault="00D952F8" w:rsidP="00D952F8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657D3BB4" w:rsidR="00D952F8" w:rsidRPr="00D952F8" w:rsidRDefault="00D952F8" w:rsidP="00D952F8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b/>
                <w:color w:val="495057"/>
                <w:sz w:val="20"/>
                <w:szCs w:val="20"/>
              </w:rPr>
              <w:t xml:space="preserve">JABUKA KOMAD , ZELENA SALATA , PANIRANI OSLIĆ S PIRJANIM MAHUNAMA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10685710" w:rsidR="00D952F8" w:rsidRPr="00D952F8" w:rsidRDefault="00D952F8" w:rsidP="00D952F8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60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0DE0BF28" w:rsidR="00D952F8" w:rsidRPr="00D952F8" w:rsidRDefault="00D952F8" w:rsidP="00D952F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8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021219CE" w:rsidR="00D952F8" w:rsidRPr="00D952F8" w:rsidRDefault="00D952F8" w:rsidP="00D952F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16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0B74B720" w:rsidR="00D952F8" w:rsidRPr="00D952F8" w:rsidRDefault="00D952F8" w:rsidP="00D952F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440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17A1FE74" w:rsidR="00D952F8" w:rsidRPr="00D952F8" w:rsidRDefault="00D952F8" w:rsidP="00D952F8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Gluten(S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Rakovi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Riba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ekušci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Gluten(T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Celer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S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Jaja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Soja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Mlijeko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 xml:space="preserve">(T), </w:t>
            </w:r>
            <w:proofErr w:type="spellStart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Sezam</w:t>
            </w:r>
            <w:proofErr w:type="spellEnd"/>
            <w:r w:rsidRPr="00D952F8">
              <w:rPr>
                <w:rFonts w:asciiTheme="minorHAnsi" w:eastAsia="Segoe UI" w:hAnsiTheme="minorHAnsi" w:cstheme="minorHAnsi"/>
                <w:color w:val="495057"/>
                <w:sz w:val="20"/>
                <w:szCs w:val="20"/>
              </w:rPr>
              <w:t>(T)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C32D05" w14:textId="77777777" w:rsidR="006D0738" w:rsidRDefault="006D0738">
      <w:pPr>
        <w:spacing w:line="240" w:lineRule="auto"/>
      </w:pPr>
      <w:r>
        <w:separator/>
      </w:r>
    </w:p>
  </w:endnote>
  <w:endnote w:type="continuationSeparator" w:id="0">
    <w:p w14:paraId="2D6129F1" w14:textId="77777777" w:rsidR="006D0738" w:rsidRDefault="006D07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620847" w14:textId="77777777" w:rsidR="006D0738" w:rsidRDefault="006D0738">
      <w:pPr>
        <w:spacing w:line="240" w:lineRule="auto"/>
      </w:pPr>
      <w:r>
        <w:separator/>
      </w:r>
    </w:p>
  </w:footnote>
  <w:footnote w:type="continuationSeparator" w:id="0">
    <w:p w14:paraId="0D837062" w14:textId="77777777" w:rsidR="006D0738" w:rsidRDefault="006D07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337A4"/>
    <w:rsid w:val="002C5E85"/>
    <w:rsid w:val="00324A2E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7467B"/>
    <w:rsid w:val="00CB6F1F"/>
    <w:rsid w:val="00D34181"/>
    <w:rsid w:val="00D73947"/>
    <w:rsid w:val="00D952F8"/>
    <w:rsid w:val="00E5196C"/>
    <w:rsid w:val="00EF7F35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20F192-5356-43C2-B3DE-918B0E139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4</cp:revision>
  <cp:lastPrinted>2022-09-30T10:10:00Z</cp:lastPrinted>
  <dcterms:created xsi:type="dcterms:W3CDTF">2022-11-07T17:07:00Z</dcterms:created>
  <dcterms:modified xsi:type="dcterms:W3CDTF">2022-12-02T19:49:00Z</dcterms:modified>
</cp:coreProperties>
</file>